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A5A28" w14:textId="57648EE6" w:rsidR="00FA3A6E" w:rsidRDefault="008271AD">
      <w:p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Mark Lesson 15 (2022)</w:t>
      </w:r>
    </w:p>
    <w:p w14:paraId="47CAE260" w14:textId="4D5B4807" w:rsidR="008271AD" w:rsidRDefault="008271AD">
      <w:pPr>
        <w:rPr>
          <w:rFonts w:ascii="Agency FB" w:hAnsi="Agency FB"/>
          <w:sz w:val="28"/>
          <w:szCs w:val="28"/>
        </w:rPr>
      </w:pPr>
    </w:p>
    <w:p w14:paraId="41E71580" w14:textId="76133E74" w:rsidR="008271AD" w:rsidRDefault="008271AD" w:rsidP="008271AD">
      <w:pPr>
        <w:jc w:val="center"/>
        <w:rPr>
          <w:rFonts w:ascii="Agency FB" w:hAnsi="Agency FB"/>
          <w:b/>
          <w:bCs/>
          <w:sz w:val="28"/>
          <w:szCs w:val="28"/>
        </w:rPr>
      </w:pPr>
      <w:r w:rsidRPr="008271AD">
        <w:rPr>
          <w:rFonts w:ascii="Agency FB" w:hAnsi="Agency FB"/>
          <w:b/>
          <w:bCs/>
          <w:sz w:val="28"/>
          <w:szCs w:val="28"/>
        </w:rPr>
        <w:t>“DAUGHTER, YOUR FAITH HAS HEALED YOU!”</w:t>
      </w:r>
    </w:p>
    <w:p w14:paraId="5B4FDA7B" w14:textId="39EB9193" w:rsidR="008271AD" w:rsidRDefault="008271AD" w:rsidP="008271AD">
      <w:p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Mark 5:2</w:t>
      </w:r>
      <w:r w:rsidR="00C55F11">
        <w:rPr>
          <w:rFonts w:ascii="Agency FB" w:hAnsi="Agency FB"/>
          <w:sz w:val="28"/>
          <w:szCs w:val="28"/>
        </w:rPr>
        <w:t>4</w:t>
      </w:r>
      <w:r>
        <w:rPr>
          <w:rFonts w:ascii="Agency FB" w:hAnsi="Agency FB"/>
          <w:sz w:val="28"/>
          <w:szCs w:val="28"/>
        </w:rPr>
        <w:t>-34</w:t>
      </w:r>
    </w:p>
    <w:p w14:paraId="4C05EC47" w14:textId="773685BC" w:rsidR="008271AD" w:rsidRDefault="008271AD" w:rsidP="008271AD">
      <w:p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Key Verse: 5:34</w:t>
      </w:r>
    </w:p>
    <w:p w14:paraId="01B56527" w14:textId="26F6335B" w:rsidR="008271AD" w:rsidRDefault="008271AD" w:rsidP="008271AD">
      <w:pPr>
        <w:rPr>
          <w:rFonts w:ascii="Agency FB" w:hAnsi="Agency FB"/>
          <w:sz w:val="28"/>
          <w:szCs w:val="28"/>
        </w:rPr>
      </w:pPr>
    </w:p>
    <w:p w14:paraId="4E1CE7A7" w14:textId="199E50C3" w:rsidR="008271AD" w:rsidRDefault="008271AD" w:rsidP="008271AD">
      <w:pPr>
        <w:rPr>
          <w:rFonts w:ascii="Agency FB" w:hAnsi="Agency FB"/>
          <w:b/>
          <w:bCs/>
          <w:sz w:val="28"/>
          <w:szCs w:val="28"/>
          <w:u w:val="single"/>
        </w:rPr>
      </w:pPr>
      <w:r w:rsidRPr="00454B30">
        <w:rPr>
          <w:rFonts w:ascii="Agency FB" w:hAnsi="Agency FB"/>
          <w:b/>
          <w:bCs/>
          <w:sz w:val="28"/>
          <w:szCs w:val="28"/>
          <w:u w:val="single"/>
        </w:rPr>
        <w:t>Open it:</w:t>
      </w:r>
    </w:p>
    <w:p w14:paraId="698D0CCC" w14:textId="77777777" w:rsidR="00377B97" w:rsidRPr="00454B30" w:rsidRDefault="00377B97" w:rsidP="008271AD">
      <w:pPr>
        <w:rPr>
          <w:rFonts w:ascii="Agency FB" w:hAnsi="Agency FB"/>
          <w:b/>
          <w:bCs/>
          <w:sz w:val="28"/>
          <w:szCs w:val="28"/>
          <w:u w:val="single"/>
        </w:rPr>
      </w:pPr>
    </w:p>
    <w:p w14:paraId="71C558CE" w14:textId="3E1E9202" w:rsidR="008271AD" w:rsidRDefault="008271AD" w:rsidP="008271AD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When has the Lord ever healed you or someone you knew?</w:t>
      </w:r>
    </w:p>
    <w:p w14:paraId="35D424E1" w14:textId="1BB45E2F" w:rsidR="008271AD" w:rsidRDefault="008271AD" w:rsidP="008271AD">
      <w:pPr>
        <w:rPr>
          <w:rFonts w:ascii="Agency FB" w:hAnsi="Agency FB"/>
          <w:sz w:val="28"/>
          <w:szCs w:val="28"/>
        </w:rPr>
      </w:pPr>
    </w:p>
    <w:p w14:paraId="718DF22F" w14:textId="6330E4A5" w:rsidR="008271AD" w:rsidRDefault="008271AD" w:rsidP="008271AD">
      <w:pPr>
        <w:rPr>
          <w:rFonts w:ascii="Agency FB" w:hAnsi="Agency FB"/>
          <w:b/>
          <w:bCs/>
          <w:sz w:val="28"/>
          <w:szCs w:val="28"/>
          <w:u w:val="single"/>
        </w:rPr>
      </w:pPr>
      <w:r w:rsidRPr="00454B30">
        <w:rPr>
          <w:rFonts w:ascii="Agency FB" w:hAnsi="Agency FB"/>
          <w:b/>
          <w:bCs/>
          <w:sz w:val="28"/>
          <w:szCs w:val="28"/>
          <w:u w:val="single"/>
        </w:rPr>
        <w:t>Explore it:</w:t>
      </w:r>
    </w:p>
    <w:p w14:paraId="65C0756A" w14:textId="77777777" w:rsidR="00377B97" w:rsidRPr="00454B30" w:rsidRDefault="00377B97" w:rsidP="008271AD">
      <w:pPr>
        <w:rPr>
          <w:rFonts w:ascii="Agency FB" w:hAnsi="Agency FB"/>
          <w:b/>
          <w:bCs/>
          <w:sz w:val="28"/>
          <w:szCs w:val="28"/>
          <w:u w:val="single"/>
        </w:rPr>
      </w:pPr>
    </w:p>
    <w:p w14:paraId="21F2FA6B" w14:textId="728570D2" w:rsidR="00A2209D" w:rsidRDefault="00C55F11" w:rsidP="00C55F11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Read verses 21-24a. When Jesus return</w:t>
      </w:r>
      <w:r w:rsidR="00454B30">
        <w:rPr>
          <w:rFonts w:ascii="Agency FB" w:hAnsi="Agency FB"/>
          <w:sz w:val="28"/>
          <w:szCs w:val="28"/>
        </w:rPr>
        <w:t>ed</w:t>
      </w:r>
      <w:r>
        <w:rPr>
          <w:rFonts w:ascii="Agency FB" w:hAnsi="Agency FB"/>
          <w:sz w:val="28"/>
          <w:szCs w:val="28"/>
        </w:rPr>
        <w:t xml:space="preserve">, who wanted to see Jesus? Why? What was Jairus’ attitude toward Jesus? </w:t>
      </w:r>
      <w:r w:rsidR="00A2209D">
        <w:rPr>
          <w:rFonts w:ascii="Agency FB" w:hAnsi="Agency FB"/>
          <w:sz w:val="28"/>
          <w:szCs w:val="28"/>
        </w:rPr>
        <w:t xml:space="preserve">What did Jairus ask Jesus to do? </w:t>
      </w:r>
    </w:p>
    <w:p w14:paraId="1A21369D" w14:textId="77777777" w:rsidR="00A2209D" w:rsidRDefault="00A2209D" w:rsidP="00A2209D">
      <w:pPr>
        <w:rPr>
          <w:rFonts w:ascii="Agency FB" w:hAnsi="Agency FB"/>
          <w:sz w:val="28"/>
          <w:szCs w:val="28"/>
        </w:rPr>
      </w:pPr>
    </w:p>
    <w:p w14:paraId="7D197045" w14:textId="639B003C" w:rsidR="008271AD" w:rsidRDefault="00A2209D" w:rsidP="00A2209D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 w:rsidRPr="00A2209D">
        <w:rPr>
          <w:rFonts w:ascii="Agency FB" w:hAnsi="Agency FB"/>
          <w:sz w:val="28"/>
          <w:szCs w:val="28"/>
        </w:rPr>
        <w:t>Read verses 24b-2</w:t>
      </w:r>
      <w:r w:rsidR="00521BAA">
        <w:rPr>
          <w:rFonts w:ascii="Agency FB" w:hAnsi="Agency FB"/>
          <w:sz w:val="28"/>
          <w:szCs w:val="28"/>
        </w:rPr>
        <w:t>8</w:t>
      </w:r>
      <w:r w:rsidRPr="00A2209D">
        <w:rPr>
          <w:rFonts w:ascii="Agency FB" w:hAnsi="Agency FB"/>
          <w:sz w:val="28"/>
          <w:szCs w:val="28"/>
        </w:rPr>
        <w:t>. What did Jesus decide to do for Jairus? (24a) Who followed Jesus? Describe the woman who hid in the crowd</w:t>
      </w:r>
      <w:r>
        <w:rPr>
          <w:rFonts w:ascii="Agency FB" w:hAnsi="Agency FB"/>
          <w:sz w:val="28"/>
          <w:szCs w:val="28"/>
        </w:rPr>
        <w:t>.</w:t>
      </w:r>
      <w:r w:rsidRPr="00A2209D">
        <w:rPr>
          <w:rFonts w:ascii="Agency FB" w:hAnsi="Agency FB"/>
          <w:sz w:val="28"/>
          <w:szCs w:val="28"/>
        </w:rPr>
        <w:t xml:space="preserve"> (25-26)</w:t>
      </w:r>
      <w:r w:rsidR="00521BAA">
        <w:rPr>
          <w:rFonts w:ascii="Agency FB" w:hAnsi="Agency FB"/>
          <w:sz w:val="28"/>
          <w:szCs w:val="28"/>
        </w:rPr>
        <w:t xml:space="preserve"> What was the plight of the woman? (27-28) Who would you compare the faith of Jairus with the faith of the woman? </w:t>
      </w:r>
    </w:p>
    <w:p w14:paraId="542FD432" w14:textId="77777777" w:rsidR="00521BAA" w:rsidRPr="00521BAA" w:rsidRDefault="00521BAA" w:rsidP="00521BAA">
      <w:pPr>
        <w:pStyle w:val="ListParagraph"/>
        <w:rPr>
          <w:rFonts w:ascii="Agency FB" w:hAnsi="Agency FB"/>
          <w:sz w:val="28"/>
          <w:szCs w:val="28"/>
        </w:rPr>
      </w:pPr>
    </w:p>
    <w:p w14:paraId="0A8E0DCA" w14:textId="044618AF" w:rsidR="00521BAA" w:rsidRDefault="00521BAA" w:rsidP="00521BAA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29-31. What happened when the woman touched Jesus’ clothing? (29) What was Jesus’ immediate response to the woman’s action? (30) </w:t>
      </w:r>
      <w:r w:rsidRPr="00521BAA">
        <w:rPr>
          <w:rFonts w:ascii="Agency FB" w:hAnsi="Agency FB"/>
          <w:sz w:val="28"/>
          <w:szCs w:val="28"/>
        </w:rPr>
        <w:t xml:space="preserve">Why was this woman’s touching different from the pressing crowd? </w:t>
      </w:r>
    </w:p>
    <w:p w14:paraId="06B3A653" w14:textId="77777777" w:rsidR="00521BAA" w:rsidRPr="00521BAA" w:rsidRDefault="00521BAA" w:rsidP="00521BAA">
      <w:pPr>
        <w:pStyle w:val="ListParagraph"/>
        <w:rPr>
          <w:rFonts w:ascii="Agency FB" w:hAnsi="Agency FB"/>
          <w:sz w:val="28"/>
          <w:szCs w:val="28"/>
        </w:rPr>
      </w:pPr>
    </w:p>
    <w:p w14:paraId="4C64DAEF" w14:textId="1219E530" w:rsidR="00521BAA" w:rsidRDefault="00521BAA" w:rsidP="00521BAA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32-34. </w:t>
      </w:r>
      <w:r w:rsidRPr="00521BAA">
        <w:rPr>
          <w:rFonts w:ascii="Agency FB" w:hAnsi="Agency FB"/>
          <w:sz w:val="28"/>
          <w:szCs w:val="28"/>
        </w:rPr>
        <w:t>Why did Jesus keep on looking for the woman</w:t>
      </w:r>
      <w:r>
        <w:rPr>
          <w:rFonts w:ascii="Agency FB" w:hAnsi="Agency FB"/>
          <w:sz w:val="28"/>
          <w:szCs w:val="28"/>
        </w:rPr>
        <w:t xml:space="preserve">? Why do you think the bleeding woman was afraid to admit she was the one who had touched Jesus? </w:t>
      </w:r>
      <w:r w:rsidR="00454B30">
        <w:rPr>
          <w:rFonts w:ascii="Agency FB" w:hAnsi="Agency FB"/>
          <w:sz w:val="28"/>
          <w:szCs w:val="28"/>
        </w:rPr>
        <w:t>In what way do we need to feel that God is approachable? How did Jesus’ reply give the woman comfort and reassurance? (34)</w:t>
      </w:r>
    </w:p>
    <w:p w14:paraId="1303D690" w14:textId="77777777" w:rsidR="00454B30" w:rsidRPr="00454B30" w:rsidRDefault="00454B30" w:rsidP="00454B30">
      <w:pPr>
        <w:pStyle w:val="ListParagraph"/>
        <w:rPr>
          <w:rFonts w:ascii="Agency FB" w:hAnsi="Agency FB"/>
          <w:sz w:val="28"/>
          <w:szCs w:val="28"/>
        </w:rPr>
      </w:pPr>
    </w:p>
    <w:p w14:paraId="067A0AFA" w14:textId="23655DCB" w:rsidR="00454B30" w:rsidRDefault="00454B30" w:rsidP="00454B30">
      <w:pPr>
        <w:rPr>
          <w:rFonts w:ascii="Agency FB" w:hAnsi="Agency FB"/>
          <w:b/>
          <w:bCs/>
          <w:sz w:val="28"/>
          <w:szCs w:val="28"/>
          <w:u w:val="single"/>
        </w:rPr>
      </w:pPr>
      <w:r w:rsidRPr="00454B30">
        <w:rPr>
          <w:rFonts w:ascii="Agency FB" w:hAnsi="Agency FB"/>
          <w:b/>
          <w:bCs/>
          <w:sz w:val="28"/>
          <w:szCs w:val="28"/>
          <w:u w:val="single"/>
        </w:rPr>
        <w:t>Apply it:</w:t>
      </w:r>
    </w:p>
    <w:p w14:paraId="02CBF903" w14:textId="77777777" w:rsidR="00377B97" w:rsidRPr="00454B30" w:rsidRDefault="00377B97" w:rsidP="00454B30">
      <w:pPr>
        <w:rPr>
          <w:rFonts w:ascii="Agency FB" w:hAnsi="Agency FB"/>
          <w:b/>
          <w:bCs/>
          <w:sz w:val="28"/>
          <w:szCs w:val="28"/>
          <w:u w:val="single"/>
        </w:rPr>
      </w:pPr>
    </w:p>
    <w:p w14:paraId="2582D19D" w14:textId="102DB6BC" w:rsidR="00454B30" w:rsidRPr="00454B30" w:rsidRDefault="00454B30" w:rsidP="00454B30">
      <w:pPr>
        <w:pStyle w:val="ListParagraph"/>
        <w:numPr>
          <w:ilvl w:val="0"/>
          <w:numId w:val="1"/>
        </w:numPr>
      </w:pPr>
      <w:r>
        <w:rPr>
          <w:rFonts w:ascii="Agency FB" w:hAnsi="Agency FB"/>
          <w:sz w:val="28"/>
          <w:szCs w:val="28"/>
        </w:rPr>
        <w:t>What concrete action can you show your faith in the Lord this week?</w:t>
      </w:r>
    </w:p>
    <w:sectPr w:rsidR="00454B30" w:rsidRPr="00454B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B31507"/>
    <w:multiLevelType w:val="hybridMultilevel"/>
    <w:tmpl w:val="0428DFF8"/>
    <w:lvl w:ilvl="0" w:tplc="A1F82A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20034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NDE2NLIwM7U0NzFT0lEKTi0uzszPAykwrAUA9YDi4ywAAAA="/>
  </w:docVars>
  <w:rsids>
    <w:rsidRoot w:val="008271AD"/>
    <w:rsid w:val="00377B97"/>
    <w:rsid w:val="00454B30"/>
    <w:rsid w:val="00521BAA"/>
    <w:rsid w:val="008271AD"/>
    <w:rsid w:val="00A2209D"/>
    <w:rsid w:val="00C55F11"/>
    <w:rsid w:val="00FA3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2DA17"/>
  <w15:chartTrackingRefBased/>
  <w15:docId w15:val="{59B5E457-0ED1-466B-85E6-CE1523006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71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David Baik</cp:lastModifiedBy>
  <cp:revision>2</cp:revision>
  <cp:lastPrinted>2022-08-03T18:28:00Z</cp:lastPrinted>
  <dcterms:created xsi:type="dcterms:W3CDTF">2022-07-20T17:48:00Z</dcterms:created>
  <dcterms:modified xsi:type="dcterms:W3CDTF">2022-08-03T18:29:00Z</dcterms:modified>
</cp:coreProperties>
</file>